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768890" w14:textId="22717251" w:rsidR="003E4922" w:rsidRDefault="0070776D" w:rsidP="00D25AF6">
      <w:pPr>
        <w:pStyle w:val="ListParagraph"/>
        <w:numPr>
          <w:ilvl w:val="0"/>
          <w:numId w:val="1"/>
        </w:numPr>
        <w:ind w:firstLineChars="0"/>
      </w:pPr>
      <w:r>
        <w:t xml:space="preserve">- </w:t>
      </w:r>
      <w:r w:rsidR="00115849">
        <w:t xml:space="preserve">  </w:t>
      </w:r>
      <w:r w:rsidR="003E4922">
        <w:t xml:space="preserve">Please aware following libraries are necessary to run the Python codes. For more details, please refer to the Anaconda installation </w:t>
      </w:r>
      <w:r w:rsidR="008F3FCD">
        <w:t xml:space="preserve">guide </w:t>
      </w:r>
      <w:r w:rsidR="00FB790F">
        <w:t xml:space="preserve">in </w:t>
      </w:r>
      <w:r w:rsidR="003E4922">
        <w:t>section</w:t>
      </w:r>
      <w:r w:rsidR="00FB790F">
        <w:t xml:space="preserve"> III)</w:t>
      </w:r>
      <w:r w:rsidR="003E4922">
        <w:t>.</w:t>
      </w:r>
    </w:p>
    <w:p w14:paraId="06BB8F5C" w14:textId="5A4837A0" w:rsidR="003E4922" w:rsidRPr="00CE0276" w:rsidRDefault="003E4922" w:rsidP="003E4922">
      <w:pPr>
        <w:pStyle w:val="ListParagraph"/>
        <w:ind w:left="720" w:firstLineChars="0" w:firstLine="0"/>
        <w:jc w:val="center"/>
        <w:rPr>
          <w:color w:val="FF0000"/>
        </w:rPr>
      </w:pPr>
      <w:r w:rsidRPr="00CE0276">
        <w:rPr>
          <w:color w:val="FF0000"/>
        </w:rPr>
        <w:t xml:space="preserve">matplotlib </w:t>
      </w:r>
      <w:proofErr w:type="spellStart"/>
      <w:r w:rsidRPr="00CE0276">
        <w:rPr>
          <w:color w:val="FF0000"/>
        </w:rPr>
        <w:t>pydot</w:t>
      </w:r>
      <w:proofErr w:type="spellEnd"/>
      <w:r w:rsidRPr="00CE0276">
        <w:rPr>
          <w:color w:val="FF0000"/>
        </w:rPr>
        <w:t xml:space="preserve"> scikit-learn pandas </w:t>
      </w:r>
      <w:proofErr w:type="spellStart"/>
      <w:r w:rsidRPr="00CE0276">
        <w:rPr>
          <w:color w:val="FF0000"/>
        </w:rPr>
        <w:t>openpyxl</w:t>
      </w:r>
      <w:proofErr w:type="spellEnd"/>
      <w:r w:rsidRPr="00CE0276">
        <w:rPr>
          <w:color w:val="FF0000"/>
        </w:rPr>
        <w:t xml:space="preserve"> </w:t>
      </w:r>
      <w:proofErr w:type="spellStart"/>
      <w:r w:rsidRPr="00CE0276">
        <w:rPr>
          <w:color w:val="FF0000"/>
        </w:rPr>
        <w:t>xlrd</w:t>
      </w:r>
      <w:proofErr w:type="spellEnd"/>
      <w:r w:rsidRPr="00CE0276">
        <w:rPr>
          <w:color w:val="FF0000"/>
        </w:rPr>
        <w:t xml:space="preserve"> seaborn</w:t>
      </w:r>
    </w:p>
    <w:p w14:paraId="38505F0A" w14:textId="6DB282C5" w:rsidR="00D24B92" w:rsidRDefault="00D24B92" w:rsidP="00834DD7">
      <w:pPr>
        <w:pStyle w:val="ListParagraph"/>
        <w:numPr>
          <w:ilvl w:val="0"/>
          <w:numId w:val="3"/>
        </w:numPr>
        <w:ind w:firstLineChars="0"/>
      </w:pPr>
      <w:r w:rsidRPr="00A20EEC">
        <w:rPr>
          <w:b/>
          <w:color w:val="2E74B5" w:themeColor="accent1" w:themeShade="BF"/>
        </w:rPr>
        <w:t xml:space="preserve">PLEASE </w:t>
      </w:r>
      <w:r w:rsidR="0058298B" w:rsidRPr="00A20EEC">
        <w:rPr>
          <w:b/>
          <w:color w:val="2E74B5" w:themeColor="accent1" w:themeShade="BF"/>
        </w:rPr>
        <w:t xml:space="preserve">use </w:t>
      </w:r>
      <w:proofErr w:type="spellStart"/>
      <w:r w:rsidR="0058298B" w:rsidRPr="00A20EEC">
        <w:rPr>
          <w:b/>
          <w:color w:val="2E74B5" w:themeColor="accent1" w:themeShade="BF"/>
        </w:rPr>
        <w:t>Tensorflow</w:t>
      </w:r>
      <w:proofErr w:type="spellEnd"/>
      <w:r w:rsidR="0058298B" w:rsidRPr="00A20EEC">
        <w:rPr>
          <w:b/>
          <w:color w:val="2E74B5" w:themeColor="accent1" w:themeShade="BF"/>
        </w:rPr>
        <w:t xml:space="preserve"> V1.x</w:t>
      </w:r>
      <w:r w:rsidR="00A20EEC" w:rsidRPr="00A20EEC">
        <w:rPr>
          <w:b/>
          <w:color w:val="2E74B5" w:themeColor="accent1" w:themeShade="BF"/>
        </w:rPr>
        <w:t xml:space="preserve"> or </w:t>
      </w:r>
      <w:proofErr w:type="gramStart"/>
      <w:r w:rsidR="00A20EEC" w:rsidRPr="00A20EEC">
        <w:rPr>
          <w:b/>
          <w:color w:val="2E74B5" w:themeColor="accent1" w:themeShade="BF"/>
        </w:rPr>
        <w:t>above</w:t>
      </w:r>
      <w:r w:rsidR="0058298B" w:rsidRPr="00A20EEC">
        <w:rPr>
          <w:b/>
          <w:color w:val="2E74B5" w:themeColor="accent1" w:themeShade="BF"/>
        </w:rPr>
        <w:t xml:space="preserve"> </w:t>
      </w:r>
      <w:r w:rsidR="00A20EEC">
        <w:t>.</w:t>
      </w:r>
      <w:proofErr w:type="gramEnd"/>
    </w:p>
    <w:p w14:paraId="53822316" w14:textId="77777777" w:rsidR="0094049D" w:rsidRDefault="00C70C73" w:rsidP="00C70C73">
      <w:pPr>
        <w:pStyle w:val="ListParagraph"/>
        <w:numPr>
          <w:ilvl w:val="0"/>
          <w:numId w:val="3"/>
        </w:numPr>
        <w:ind w:firstLineChars="0"/>
      </w:pPr>
      <w:r>
        <w:t xml:space="preserve">REMEMBER to set </w:t>
      </w:r>
      <w:proofErr w:type="gramStart"/>
      <w:r>
        <w:t>you</w:t>
      </w:r>
      <w:proofErr w:type="gramEnd"/>
      <w:r>
        <w:t xml:space="preserve"> path at my </w:t>
      </w:r>
      <w:proofErr w:type="spellStart"/>
      <w:r w:rsidRPr="00CE0276">
        <w:rPr>
          <w:color w:val="FF0000"/>
        </w:rPr>
        <w:t>source</w:t>
      </w:r>
      <w:r w:rsidR="00FE715D" w:rsidRPr="00CE0276">
        <w:rPr>
          <w:color w:val="FF0000"/>
        </w:rPr>
        <w:t>C</w:t>
      </w:r>
      <w:r w:rsidRPr="00CE0276">
        <w:rPr>
          <w:color w:val="FF0000"/>
        </w:rPr>
        <w:t>ode</w:t>
      </w:r>
      <w:proofErr w:type="spellEnd"/>
      <w:r w:rsidRPr="00CE0276">
        <w:rPr>
          <w:color w:val="FF0000"/>
        </w:rPr>
        <w:t xml:space="preserve"> folder </w:t>
      </w:r>
      <w:r w:rsidR="0081450B" w:rsidRPr="00CE0276">
        <w:rPr>
          <w:color w:val="FF0000"/>
        </w:rPr>
        <w:t xml:space="preserve">or copy the data files </w:t>
      </w:r>
      <w:r w:rsidR="0081450B">
        <w:t xml:space="preserve">to your </w:t>
      </w:r>
      <w:r w:rsidR="008417AB">
        <w:t xml:space="preserve">folder </w:t>
      </w:r>
      <w:r w:rsidR="0081450B">
        <w:t xml:space="preserve">path </w:t>
      </w:r>
      <w:r>
        <w:t>when you run the Python. I changed the image data files name</w:t>
      </w:r>
      <w:r w:rsidR="0077694C">
        <w:t xml:space="preserve">s for </w:t>
      </w:r>
      <w:proofErr w:type="gramStart"/>
      <w:r w:rsidR="0077694C">
        <w:t>easy of</w:t>
      </w:r>
      <w:proofErr w:type="gramEnd"/>
      <w:r w:rsidR="0077694C">
        <w:t xml:space="preserve"> handling</w:t>
      </w:r>
      <w:r>
        <w:t>.</w:t>
      </w:r>
    </w:p>
    <w:p w14:paraId="3C410E24" w14:textId="4288F568" w:rsidR="0094049D" w:rsidRDefault="00F750F9" w:rsidP="0094049D">
      <w:pPr>
        <w:pStyle w:val="ListParagraph"/>
        <w:ind w:left="1080" w:firstLineChars="0" w:firstLine="0"/>
      </w:pPr>
      <w:r>
        <w:t xml:space="preserve"> </w:t>
      </w:r>
      <w:r w:rsidR="0094049D">
        <w:rPr>
          <w:noProof/>
        </w:rPr>
        <w:drawing>
          <wp:inline distT="0" distB="0" distL="0" distR="0" wp14:anchorId="69E3DEDD" wp14:editId="6029F1BD">
            <wp:extent cx="762000" cy="613474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11683" cy="653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5717E" w14:textId="26C8513F" w:rsidR="00C70C73" w:rsidRDefault="00F750F9" w:rsidP="00C70C73">
      <w:pPr>
        <w:pStyle w:val="ListParagraph"/>
        <w:numPr>
          <w:ilvl w:val="0"/>
          <w:numId w:val="3"/>
        </w:numPr>
        <w:ind w:firstLineChars="0"/>
      </w:pPr>
      <w:r>
        <w:t xml:space="preserve">You can change the level of display detail during </w:t>
      </w:r>
      <w:proofErr w:type="spellStart"/>
      <w:r>
        <w:t>Tensorflow</w:t>
      </w:r>
      <w:proofErr w:type="spellEnd"/>
      <w:r>
        <w:t xml:space="preserve"> Keras training by the API</w:t>
      </w:r>
      <w:r w:rsidR="00922EB8">
        <w:t xml:space="preserve"> variable</w:t>
      </w:r>
      <w:r>
        <w:t xml:space="preserve"> </w:t>
      </w:r>
      <w:r w:rsidR="00922EB8">
        <w:t>“</w:t>
      </w:r>
      <w:r>
        <w:t>verbose</w:t>
      </w:r>
      <w:r w:rsidR="00922EB8">
        <w:t>”</w:t>
      </w:r>
      <w:r>
        <w:t xml:space="preserve"> by </w:t>
      </w:r>
      <w:r w:rsidR="00922EB8">
        <w:t>setting</w:t>
      </w:r>
      <w:r>
        <w:t xml:space="preserve"> </w:t>
      </w:r>
      <w:r w:rsidR="00922EB8">
        <w:t xml:space="preserve">it to </w:t>
      </w:r>
      <w:proofErr w:type="gramStart"/>
      <w:r>
        <w:t>0,1,2</w:t>
      </w:r>
      <w:proofErr w:type="gramEnd"/>
      <w:r>
        <w:t xml:space="preserve">. </w:t>
      </w:r>
      <w:r w:rsidR="00922EB8">
        <w:t xml:space="preserve">Where </w:t>
      </w:r>
      <w:r>
        <w:t xml:space="preserve">0 </w:t>
      </w:r>
      <w:r w:rsidR="00922EB8">
        <w:t xml:space="preserve">means </w:t>
      </w:r>
      <w:proofErr w:type="gramStart"/>
      <w:r>
        <w:t>not display</w:t>
      </w:r>
      <w:proofErr w:type="gramEnd"/>
      <w:r>
        <w:t xml:space="preserve"> at all.</w:t>
      </w:r>
    </w:p>
    <w:p w14:paraId="1B34B62A" w14:textId="4B152113" w:rsidR="00F750F9" w:rsidRDefault="00F750F9" w:rsidP="00F750F9">
      <w:r>
        <w:rPr>
          <w:noProof/>
        </w:rPr>
        <w:drawing>
          <wp:inline distT="0" distB="0" distL="0" distR="0" wp14:anchorId="04A2A4A8" wp14:editId="5F83CB24">
            <wp:extent cx="6645910" cy="82486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2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C0294" w14:textId="77777777" w:rsidR="0077694C" w:rsidRDefault="0077694C" w:rsidP="0077694C">
      <w:pPr>
        <w:pStyle w:val="ListParagraph"/>
        <w:ind w:left="1080" w:firstLineChars="0" w:firstLine="0"/>
      </w:pPr>
    </w:p>
    <w:p w14:paraId="5E603E95" w14:textId="74627ECD" w:rsidR="00115849" w:rsidRDefault="002E7C05" w:rsidP="00D93245">
      <w:pPr>
        <w:pStyle w:val="ListParagraph"/>
        <w:numPr>
          <w:ilvl w:val="0"/>
          <w:numId w:val="3"/>
        </w:numPr>
        <w:ind w:firstLineChars="0"/>
      </w:pPr>
      <w:r>
        <w:t xml:space="preserve">Please feel free to contact me for any questions by </w:t>
      </w:r>
      <w:r w:rsidRPr="00A628C8">
        <w:rPr>
          <w:color w:val="FF0000"/>
        </w:rPr>
        <w:t xml:space="preserve">852-92292831 or </w:t>
      </w:r>
      <w:hyperlink r:id="rId9" w:history="1">
        <w:r w:rsidRPr="00A628C8">
          <w:rPr>
            <w:rStyle w:val="Hyperlink"/>
            <w:color w:val="FF0000"/>
          </w:rPr>
          <w:t>hoson@live.hk</w:t>
        </w:r>
      </w:hyperlink>
      <w:r>
        <w:t xml:space="preserve">  .</w:t>
      </w:r>
      <w:r w:rsidR="00307E4F">
        <w:t xml:space="preserve"> </w:t>
      </w:r>
    </w:p>
    <w:p w14:paraId="20E04138" w14:textId="77777777" w:rsidR="003946B4" w:rsidRDefault="003946B4" w:rsidP="00D93245">
      <w:pPr>
        <w:pStyle w:val="ListParagraph"/>
        <w:numPr>
          <w:ilvl w:val="0"/>
          <w:numId w:val="3"/>
        </w:numPr>
        <w:ind w:firstLineChars="0"/>
      </w:pPr>
    </w:p>
    <w:p w14:paraId="2EDB21D8" w14:textId="77777777" w:rsidR="00F7745D" w:rsidRDefault="00F7745D" w:rsidP="00F7745D">
      <w:pPr>
        <w:pStyle w:val="ListParagraph"/>
        <w:numPr>
          <w:ilvl w:val="0"/>
          <w:numId w:val="1"/>
        </w:numPr>
        <w:ind w:firstLineChars="0"/>
      </w:pPr>
    </w:p>
    <w:p w14:paraId="2D4DCBF2" w14:textId="66A04DF2" w:rsidR="00683803" w:rsidRDefault="00683803" w:rsidP="00F7745D">
      <w:r>
        <w:rPr>
          <w:rFonts w:hint="eastAsia"/>
        </w:rPr>
        <w:t>Scre</w:t>
      </w:r>
      <w:r>
        <w:t xml:space="preserve">enshots </w:t>
      </w:r>
      <w:r w:rsidR="00F7745D">
        <w:t>–</w:t>
      </w:r>
    </w:p>
    <w:p w14:paraId="29BA3351" w14:textId="3F152F52" w:rsidR="00F7745D" w:rsidRDefault="00F7745D" w:rsidP="00683803"/>
    <w:p w14:paraId="05B08BEA" w14:textId="61B3DAA7" w:rsidR="00ED2F26" w:rsidRDefault="00ED2F26" w:rsidP="0070776D"/>
    <w:p w14:paraId="3ECE8E6B" w14:textId="2E02B97B" w:rsidR="004176B9" w:rsidRDefault="004176B9" w:rsidP="004176B9">
      <w:r>
        <w:rPr>
          <w:rFonts w:hint="eastAsia"/>
        </w:rPr>
        <w:t>T</w:t>
      </w:r>
      <w:r>
        <w:t xml:space="preserve">he new </w:t>
      </w:r>
      <w:r w:rsidR="008F3FCD">
        <w:t xml:space="preserve">named </w:t>
      </w:r>
      <w:r>
        <w:t>file</w:t>
      </w:r>
      <w:r w:rsidR="008F3FCD">
        <w:t xml:space="preserve">s in the folder </w:t>
      </w:r>
      <w:proofErr w:type="spellStart"/>
      <w:r w:rsidR="008F3FCD">
        <w:t>sourceCodes</w:t>
      </w:r>
      <w:proofErr w:type="spellEnd"/>
      <w:r>
        <w:t>:</w:t>
      </w:r>
    </w:p>
    <w:p w14:paraId="153A86BA" w14:textId="77777777" w:rsidR="004176B9" w:rsidRDefault="004176B9" w:rsidP="004176B9">
      <w:r>
        <w:rPr>
          <w:noProof/>
        </w:rPr>
        <w:drawing>
          <wp:inline distT="0" distB="0" distL="0" distR="0" wp14:anchorId="014F379C" wp14:editId="57150B53">
            <wp:extent cx="6645910" cy="10185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829F6" w14:textId="5632D197" w:rsidR="003946B4" w:rsidRDefault="003946B4">
      <w:pPr>
        <w:widowControl/>
        <w:jc w:val="left"/>
      </w:pPr>
      <w:r>
        <w:br w:type="page"/>
      </w:r>
    </w:p>
    <w:p w14:paraId="769F7C4C" w14:textId="77777777" w:rsidR="004176B9" w:rsidRDefault="004176B9" w:rsidP="0070776D"/>
    <w:p w14:paraId="074649CF" w14:textId="442AEE82" w:rsidR="00D103D1" w:rsidRDefault="00D103D1" w:rsidP="0070776D">
      <w:r>
        <w:rPr>
          <w:rFonts w:hint="eastAsia"/>
        </w:rPr>
        <w:t>A</w:t>
      </w:r>
      <w:r>
        <w:t>ddition Python tools:</w:t>
      </w:r>
    </w:p>
    <w:p w14:paraId="769B38E6" w14:textId="7E05911E" w:rsidR="00A22C78" w:rsidRDefault="00D66C3E" w:rsidP="0070776D">
      <w:r>
        <w:rPr>
          <w:noProof/>
        </w:rPr>
        <w:drawing>
          <wp:inline distT="0" distB="0" distL="0" distR="0" wp14:anchorId="369D25F5" wp14:editId="576B19DE">
            <wp:extent cx="6645910" cy="1785620"/>
            <wp:effectExtent l="0" t="0" r="2540" b="508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8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F2530" w14:textId="6A5EB931" w:rsidR="00A628C8" w:rsidRDefault="00A628C8" w:rsidP="00655987">
      <w:r>
        <w:t>Verify.txt data file format is same as the original image data file format &lt;Digits X</w:t>
      </w:r>
      <w:proofErr w:type="gramStart"/>
      <w:r>
        <w:t>&gt;,&lt;</w:t>
      </w:r>
      <w:proofErr w:type="gramEnd"/>
      <w:r>
        <w:t>pixel 1&gt;, ….&lt;pixel 256&gt; .</w:t>
      </w:r>
    </w:p>
    <w:p w14:paraId="677A8100" w14:textId="77777777" w:rsidR="004176B9" w:rsidRDefault="004176B9" w:rsidP="0070776D"/>
    <w:p w14:paraId="21BD7C9B" w14:textId="77777777" w:rsidR="00C21FD0" w:rsidRDefault="00C21FD0" w:rsidP="0070776D"/>
    <w:p w14:paraId="7D620698" w14:textId="498AC5ED" w:rsidR="00C21FD0" w:rsidRDefault="00C21FD0" w:rsidP="0070776D">
      <w:r>
        <w:rPr>
          <w:rFonts w:hint="eastAsia"/>
        </w:rPr>
        <w:t xml:space="preserve">My </w:t>
      </w:r>
      <w:proofErr w:type="spellStart"/>
      <w:r>
        <w:t>Tensorflow</w:t>
      </w:r>
      <w:proofErr w:type="spellEnd"/>
      <w:r>
        <w:t xml:space="preserve"> Keras and Python </w:t>
      </w:r>
      <w:r w:rsidR="004E43A4">
        <w:t>versions</w:t>
      </w:r>
      <w:r w:rsidR="003946B4">
        <w:t xml:space="preserve"> for reference only</w:t>
      </w:r>
      <w:r>
        <w:t>:</w:t>
      </w:r>
    </w:p>
    <w:p w14:paraId="34A3EF94" w14:textId="0F73BA64" w:rsidR="00C21FD0" w:rsidRPr="00A628C8" w:rsidRDefault="007F1F08" w:rsidP="0070776D">
      <w:r>
        <w:rPr>
          <w:noProof/>
        </w:rPr>
        <w:drawing>
          <wp:inline distT="0" distB="0" distL="0" distR="0" wp14:anchorId="520ABA21" wp14:editId="70C4FEB6">
            <wp:extent cx="6645910" cy="66992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76BCC" w14:textId="77777777" w:rsidR="00A628C8" w:rsidRDefault="00A628C8" w:rsidP="0070776D"/>
    <w:p w14:paraId="60F4486D" w14:textId="77777777" w:rsidR="0070776D" w:rsidRDefault="0070776D" w:rsidP="0070776D">
      <w:r>
        <w:t>III)</w:t>
      </w:r>
    </w:p>
    <w:p w14:paraId="168B7530" w14:textId="48B735E5" w:rsidR="0070776D" w:rsidRDefault="0070776D" w:rsidP="0070776D">
      <w:r>
        <w:tab/>
      </w:r>
      <w:r>
        <w:tab/>
      </w:r>
      <w:r>
        <w:tab/>
        <w:t>""</w:t>
      </w:r>
      <w:proofErr w:type="gramStart"/>
      <w:r>
        <w:t>"  Anaconda</w:t>
      </w:r>
      <w:proofErr w:type="gramEnd"/>
      <w:r>
        <w:t xml:space="preserve"> Installation Steps """"</w:t>
      </w:r>
      <w:r w:rsidR="00EA5684">
        <w:t xml:space="preserve"> .  </w:t>
      </w:r>
    </w:p>
    <w:p w14:paraId="7F1B6203" w14:textId="77777777" w:rsidR="0070776D" w:rsidRDefault="0070776D" w:rsidP="0070776D">
      <w:r>
        <w:t>======================================</w:t>
      </w:r>
    </w:p>
    <w:p w14:paraId="588C1A67" w14:textId="77777777" w:rsidR="0070776D" w:rsidRDefault="0070776D" w:rsidP="0070776D">
      <w:r>
        <w:t xml:space="preserve">IDE and Python </w:t>
      </w:r>
      <w:r w:rsidR="00930FCD">
        <w:t xml:space="preserve">Spyder </w:t>
      </w:r>
      <w:r>
        <w:t>Installation Guide</w:t>
      </w:r>
    </w:p>
    <w:p w14:paraId="11DDD170" w14:textId="1F28FF61" w:rsidR="0070776D" w:rsidRDefault="0070776D" w:rsidP="00690EAF">
      <w:pPr>
        <w:pStyle w:val="ListParagraph"/>
        <w:numPr>
          <w:ilvl w:val="0"/>
          <w:numId w:val="4"/>
        </w:numPr>
        <w:ind w:firstLineChars="0"/>
      </w:pPr>
      <w:r>
        <w:t xml:space="preserve">Download Anaconda from:  </w:t>
      </w:r>
      <w:hyperlink r:id="rId13" w:history="1">
        <w:r w:rsidR="00690EAF" w:rsidRPr="00732D05">
          <w:rPr>
            <w:rStyle w:val="Hyperlink"/>
          </w:rPr>
          <w:t>https://www.anaconda.com/download/</w:t>
        </w:r>
      </w:hyperlink>
    </w:p>
    <w:p w14:paraId="1F556795" w14:textId="3CF2056B" w:rsidR="00690EAF" w:rsidRDefault="00690EAF" w:rsidP="00690EAF">
      <w:pPr>
        <w:pStyle w:val="ListParagraph"/>
        <w:numPr>
          <w:ilvl w:val="0"/>
          <w:numId w:val="4"/>
        </w:numPr>
        <w:ind w:firstLineChars="0"/>
      </w:pPr>
      <w:r>
        <w:t xml:space="preserve">Download </w:t>
      </w:r>
      <w:proofErr w:type="spellStart"/>
      <w:r>
        <w:t>Tensorflow</w:t>
      </w:r>
      <w:proofErr w:type="spellEnd"/>
      <w:r>
        <w:t xml:space="preserve"> 1.x from: </w:t>
      </w:r>
      <w:hyperlink r:id="rId14" w:history="1">
        <w:r>
          <w:rPr>
            <w:rStyle w:val="Hyperlink"/>
          </w:rPr>
          <w:t>https://anaconda.org/conda-forge/tensorflow</w:t>
        </w:r>
      </w:hyperlink>
    </w:p>
    <w:p w14:paraId="05B87E5F" w14:textId="77777777" w:rsidR="0070776D" w:rsidRDefault="0070776D" w:rsidP="0070776D"/>
    <w:p w14:paraId="11D4BD55" w14:textId="77777777" w:rsidR="0070776D" w:rsidRDefault="0070776D" w:rsidP="0070776D">
      <w:r>
        <w:t xml:space="preserve">    2)</w:t>
      </w:r>
      <w:r w:rsidR="00930FCD">
        <w:t xml:space="preserve"> </w:t>
      </w:r>
      <w:r>
        <w:t xml:space="preserve">Install all libraries under the INSTALLED </w:t>
      </w:r>
      <w:proofErr w:type="spellStart"/>
      <w:r>
        <w:t>envirnoment</w:t>
      </w:r>
      <w:proofErr w:type="spellEnd"/>
      <w:r>
        <w:t xml:space="preserve">. e.g. (base)C:\Users\Admin&gt;, [ drive name may be </w:t>
      </w:r>
      <w:proofErr w:type="gramStart"/>
      <w:r>
        <w:t>different ]</w:t>
      </w:r>
      <w:proofErr w:type="gramEnd"/>
    </w:p>
    <w:p w14:paraId="29702FE9" w14:textId="77777777" w:rsidR="0070776D" w:rsidRDefault="0070776D" w:rsidP="0070776D">
      <w:r>
        <w:t xml:space="preserve">       </w:t>
      </w:r>
      <w:r w:rsidR="00AD18C7">
        <w:t xml:space="preserve">&gt; </w:t>
      </w:r>
      <w:proofErr w:type="spellStart"/>
      <w:r>
        <w:t>conda</w:t>
      </w:r>
      <w:proofErr w:type="spellEnd"/>
      <w:r>
        <w:t xml:space="preserve"> install -c </w:t>
      </w:r>
      <w:proofErr w:type="spellStart"/>
      <w:r>
        <w:t>conda</w:t>
      </w:r>
      <w:proofErr w:type="spellEnd"/>
      <w:r>
        <w:t xml:space="preserve">-forge matplotlib </w:t>
      </w:r>
    </w:p>
    <w:p w14:paraId="7C402569" w14:textId="2EC88BE9" w:rsidR="00AB15C5" w:rsidRDefault="0070776D" w:rsidP="0070776D">
      <w:pPr>
        <w:pBdr>
          <w:bottom w:val="double" w:sz="6" w:space="1" w:color="auto"/>
        </w:pBdr>
      </w:pPr>
      <w:r>
        <w:t xml:space="preserve">       </w:t>
      </w:r>
      <w:r w:rsidR="00AD18C7">
        <w:t xml:space="preserve">&gt; </w:t>
      </w:r>
      <w:proofErr w:type="spellStart"/>
      <w:r w:rsidR="00B1583C" w:rsidRPr="00B1583C">
        <w:t>conda</w:t>
      </w:r>
      <w:proofErr w:type="spellEnd"/>
      <w:r w:rsidR="00B1583C" w:rsidRPr="00B1583C">
        <w:t xml:space="preserve"> install -c anaconda </w:t>
      </w:r>
      <w:proofErr w:type="spellStart"/>
      <w:r w:rsidR="00B1583C" w:rsidRPr="00B1583C">
        <w:t>pydot</w:t>
      </w:r>
      <w:proofErr w:type="spellEnd"/>
      <w:r w:rsidR="00B1583C" w:rsidRPr="00B1583C">
        <w:t xml:space="preserve"> </w:t>
      </w:r>
      <w:r w:rsidR="00B1583C" w:rsidRPr="00184FB0">
        <w:rPr>
          <w:color w:val="FF0000"/>
        </w:rPr>
        <w:t xml:space="preserve">scikit-learn pandas </w:t>
      </w:r>
      <w:proofErr w:type="spellStart"/>
      <w:r w:rsidR="00B1583C" w:rsidRPr="00B1583C">
        <w:t>openpyxl</w:t>
      </w:r>
      <w:proofErr w:type="spellEnd"/>
      <w:r w:rsidR="00B1583C" w:rsidRPr="00B1583C">
        <w:t xml:space="preserve"> </w:t>
      </w:r>
      <w:proofErr w:type="spellStart"/>
      <w:r w:rsidR="00B1583C" w:rsidRPr="00B1583C">
        <w:t>xlrd</w:t>
      </w:r>
      <w:proofErr w:type="spellEnd"/>
      <w:r w:rsidR="00B1583C" w:rsidRPr="00B1583C">
        <w:t xml:space="preserve"> </w:t>
      </w:r>
      <w:r w:rsidR="00B1583C" w:rsidRPr="00184FB0">
        <w:rPr>
          <w:color w:val="FF0000"/>
        </w:rPr>
        <w:t>seaborn</w:t>
      </w:r>
    </w:p>
    <w:p w14:paraId="43E81F69" w14:textId="77777777" w:rsidR="00E37408" w:rsidRDefault="00AB15C5" w:rsidP="0070776D">
      <w:pPr>
        <w:pBdr>
          <w:bottom w:val="double" w:sz="6" w:space="1" w:color="auto"/>
        </w:pBdr>
      </w:pPr>
      <w:r>
        <w:t>Screenshots:</w:t>
      </w:r>
    </w:p>
    <w:p w14:paraId="3B09D922" w14:textId="77777777" w:rsidR="00635271" w:rsidRDefault="00635271" w:rsidP="0070776D">
      <w:r>
        <w:rPr>
          <w:noProof/>
        </w:rPr>
        <w:lastRenderedPageBreak/>
        <w:drawing>
          <wp:inline distT="0" distB="0" distL="0" distR="0" wp14:anchorId="3A76C8F8" wp14:editId="7A08AD47">
            <wp:extent cx="5331551" cy="3726180"/>
            <wp:effectExtent l="0" t="0" r="254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45968" cy="3736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BCCF7" w14:textId="77777777" w:rsidR="006F2D15" w:rsidRDefault="006F2D15" w:rsidP="0070776D"/>
    <w:p w14:paraId="2252CA84" w14:textId="77777777" w:rsidR="00E070B7" w:rsidRDefault="00E070B7" w:rsidP="0070776D">
      <w:r>
        <w:rPr>
          <w:noProof/>
        </w:rPr>
        <w:drawing>
          <wp:inline distT="0" distB="0" distL="0" distR="0" wp14:anchorId="39EC7F2B" wp14:editId="40D7708F">
            <wp:extent cx="6362700" cy="3332843"/>
            <wp:effectExtent l="0" t="0" r="0" b="127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86119" cy="334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B398C" w14:textId="571110B2" w:rsidR="005F1997" w:rsidRDefault="005F1997" w:rsidP="0070776D">
      <w:r>
        <w:rPr>
          <w:noProof/>
        </w:rPr>
        <w:drawing>
          <wp:inline distT="0" distB="0" distL="0" distR="0" wp14:anchorId="44BA548E" wp14:editId="318CF56C">
            <wp:extent cx="6645910" cy="137858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FF8ED" w14:textId="07AFFADE" w:rsidR="00635271" w:rsidRDefault="00635271" w:rsidP="0070776D"/>
    <w:p w14:paraId="146D872C" w14:textId="77777777" w:rsidR="00930FCD" w:rsidRDefault="00930FCD" w:rsidP="0070776D">
      <w:r>
        <w:rPr>
          <w:noProof/>
        </w:rPr>
        <w:lastRenderedPageBreak/>
        <w:drawing>
          <wp:inline distT="0" distB="0" distL="0" distR="0" wp14:anchorId="58495995" wp14:editId="10FE855E">
            <wp:extent cx="3730479" cy="2247900"/>
            <wp:effectExtent l="0" t="0" r="381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48985" cy="2259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76C1D" w14:textId="77777777" w:rsidR="00930FCD" w:rsidRDefault="00EE1ECE" w:rsidP="0070776D">
      <w:r>
        <w:rPr>
          <w:noProof/>
        </w:rPr>
        <w:drawing>
          <wp:inline distT="0" distB="0" distL="0" distR="0" wp14:anchorId="0F4F31A1" wp14:editId="6C2FB617">
            <wp:extent cx="3827894" cy="2325033"/>
            <wp:effectExtent l="0" t="0" r="127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40907" cy="233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259DB" w14:textId="77777777" w:rsidR="001719B3" w:rsidRDefault="001719B3" w:rsidP="0070776D"/>
    <w:p w14:paraId="4BAC4EF8" w14:textId="79578FC1" w:rsidR="00EA4B74" w:rsidRPr="00EA4B74" w:rsidRDefault="00EA4B74" w:rsidP="00CF3D22">
      <w:pPr>
        <w:jc w:val="center"/>
        <w:rPr>
          <w:b/>
          <w:color w:val="FF0000"/>
          <w:sz w:val="36"/>
        </w:rPr>
      </w:pPr>
      <w:r w:rsidRPr="00EA4B74">
        <w:rPr>
          <w:rFonts w:hint="eastAsia"/>
          <w:b/>
          <w:color w:val="FF0000"/>
          <w:sz w:val="36"/>
        </w:rPr>
        <w:t>*</w:t>
      </w:r>
      <w:r w:rsidRPr="00EA4B74">
        <w:rPr>
          <w:b/>
          <w:color w:val="FF0000"/>
          <w:sz w:val="36"/>
        </w:rPr>
        <w:t>**</w:t>
      </w:r>
    </w:p>
    <w:p w14:paraId="6BFE03FE" w14:textId="2FC24A62" w:rsidR="001719B3" w:rsidRPr="001719B3" w:rsidRDefault="001719B3" w:rsidP="0070776D">
      <w:pPr>
        <w:rPr>
          <w:color w:val="FF0000"/>
        </w:rPr>
      </w:pPr>
      <w:r w:rsidRPr="001719B3">
        <w:rPr>
          <w:rFonts w:hint="eastAsia"/>
          <w:color w:val="FF0000"/>
        </w:rPr>
        <w:t>I</w:t>
      </w:r>
      <w:r w:rsidRPr="001719B3">
        <w:rPr>
          <w:color w:val="FF0000"/>
        </w:rPr>
        <w:t>F MUST USE TF2.0, replace all import</w:t>
      </w:r>
      <w:r w:rsidR="00EA4B74">
        <w:rPr>
          <w:color w:val="FF0000"/>
        </w:rPr>
        <w:t>s</w:t>
      </w:r>
      <w:r w:rsidRPr="001719B3">
        <w:rPr>
          <w:color w:val="FF0000"/>
        </w:rPr>
        <w:t xml:space="preserve"> from “</w:t>
      </w:r>
      <w:proofErr w:type="spellStart"/>
      <w:r w:rsidRPr="001719B3">
        <w:rPr>
          <w:color w:val="FF0000"/>
        </w:rPr>
        <w:t>tensorflow</w:t>
      </w:r>
      <w:proofErr w:type="spellEnd"/>
      <w:r w:rsidRPr="001719B3">
        <w:rPr>
          <w:color w:val="FF0000"/>
        </w:rPr>
        <w:t>” to “</w:t>
      </w:r>
      <w:proofErr w:type="gramStart"/>
      <w:r w:rsidRPr="001719B3">
        <w:rPr>
          <w:color w:val="FF0000"/>
        </w:rPr>
        <w:t>tensorflow.compat</w:t>
      </w:r>
      <w:proofErr w:type="gramEnd"/>
      <w:r w:rsidRPr="001719B3">
        <w:rPr>
          <w:color w:val="FF0000"/>
        </w:rPr>
        <w:t>.v1” and</w:t>
      </w:r>
      <w:r w:rsidR="00EA4B74">
        <w:rPr>
          <w:color w:val="FF0000"/>
        </w:rPr>
        <w:t xml:space="preserve"> put</w:t>
      </w:r>
      <w:r w:rsidRPr="001719B3">
        <w:rPr>
          <w:color w:val="FF0000"/>
        </w:rPr>
        <w:t xml:space="preserve"> </w:t>
      </w:r>
      <w:proofErr w:type="spellStart"/>
      <w:r w:rsidRPr="001719B3">
        <w:rPr>
          <w:color w:val="FF0000"/>
        </w:rPr>
        <w:t>tf.disable</w:t>
      </w:r>
      <w:proofErr w:type="spellEnd"/>
      <w:r w:rsidRPr="001719B3">
        <w:rPr>
          <w:color w:val="FF0000"/>
        </w:rPr>
        <w:t xml:space="preserve"> statement as the last statement as shown below:</w:t>
      </w:r>
    </w:p>
    <w:p w14:paraId="6E550AE0" w14:textId="77777777" w:rsidR="001719B3" w:rsidRPr="001719B3" w:rsidRDefault="001719B3" w:rsidP="0070776D">
      <w:pPr>
        <w:rPr>
          <w:color w:val="FF0000"/>
        </w:rPr>
      </w:pPr>
    </w:p>
    <w:p w14:paraId="7552F1A3" w14:textId="77777777" w:rsidR="001719B3" w:rsidRPr="001719B3" w:rsidRDefault="001719B3" w:rsidP="001719B3">
      <w:pPr>
        <w:rPr>
          <w:color w:val="FF0000"/>
        </w:rPr>
      </w:pPr>
      <w:r w:rsidRPr="001719B3">
        <w:rPr>
          <w:color w:val="FF0000"/>
        </w:rPr>
        <w:t xml:space="preserve">import </w:t>
      </w:r>
      <w:proofErr w:type="gramStart"/>
      <w:r w:rsidRPr="001719B3">
        <w:rPr>
          <w:color w:val="FF0000"/>
          <w:sz w:val="24"/>
        </w:rPr>
        <w:t>tensorflow.compat</w:t>
      </w:r>
      <w:proofErr w:type="gramEnd"/>
      <w:r w:rsidRPr="001719B3">
        <w:rPr>
          <w:color w:val="FF0000"/>
          <w:sz w:val="24"/>
        </w:rPr>
        <w:t>.v1</w:t>
      </w:r>
      <w:r w:rsidRPr="001719B3">
        <w:rPr>
          <w:color w:val="FF0000"/>
        </w:rPr>
        <w:t xml:space="preserve"> as </w:t>
      </w:r>
      <w:proofErr w:type="spellStart"/>
      <w:r w:rsidRPr="001719B3">
        <w:rPr>
          <w:color w:val="FF0000"/>
        </w:rPr>
        <w:t>tf</w:t>
      </w:r>
      <w:proofErr w:type="spellEnd"/>
    </w:p>
    <w:p w14:paraId="0A0D03DD" w14:textId="77777777" w:rsidR="001719B3" w:rsidRPr="001719B3" w:rsidRDefault="001719B3" w:rsidP="001719B3">
      <w:pPr>
        <w:rPr>
          <w:color w:val="FF0000"/>
        </w:rPr>
      </w:pPr>
      <w:r w:rsidRPr="001719B3">
        <w:rPr>
          <w:color w:val="FF0000"/>
        </w:rPr>
        <w:t xml:space="preserve">from </w:t>
      </w:r>
      <w:proofErr w:type="gramStart"/>
      <w:r w:rsidRPr="001719B3">
        <w:rPr>
          <w:color w:val="FF0000"/>
        </w:rPr>
        <w:t>tensorflow.compat</w:t>
      </w:r>
      <w:proofErr w:type="gramEnd"/>
      <w:r w:rsidRPr="001719B3">
        <w:rPr>
          <w:color w:val="FF0000"/>
        </w:rPr>
        <w:t>.v1.keras import layers</w:t>
      </w:r>
    </w:p>
    <w:p w14:paraId="3059DC53" w14:textId="6673B33C" w:rsidR="001719B3" w:rsidRPr="001719B3" w:rsidRDefault="001719B3" w:rsidP="001719B3">
      <w:pPr>
        <w:rPr>
          <w:color w:val="FF0000"/>
        </w:rPr>
      </w:pPr>
      <w:r w:rsidRPr="001719B3">
        <w:rPr>
          <w:color w:val="FF0000"/>
        </w:rPr>
        <w:t xml:space="preserve">from </w:t>
      </w:r>
      <w:proofErr w:type="gramStart"/>
      <w:r w:rsidRPr="001719B3">
        <w:rPr>
          <w:color w:val="FF0000"/>
        </w:rPr>
        <w:t>tensorflow.compat</w:t>
      </w:r>
      <w:proofErr w:type="gramEnd"/>
      <w:r w:rsidRPr="001719B3">
        <w:rPr>
          <w:color w:val="FF0000"/>
        </w:rPr>
        <w:t>.v1.keras.utils im</w:t>
      </w:r>
      <w:r w:rsidR="00422058">
        <w:rPr>
          <w:color w:val="FF0000"/>
        </w:rPr>
        <w:t xml:space="preserve">port </w:t>
      </w:r>
      <w:proofErr w:type="spellStart"/>
      <w:r w:rsidR="00422058">
        <w:rPr>
          <w:color w:val="FF0000"/>
        </w:rPr>
        <w:t>plot_model</w:t>
      </w:r>
      <w:proofErr w:type="spellEnd"/>
      <w:r w:rsidR="00422058">
        <w:rPr>
          <w:color w:val="FF0000"/>
        </w:rPr>
        <w:t xml:space="preserve">, </w:t>
      </w:r>
      <w:proofErr w:type="spellStart"/>
      <w:r w:rsidR="00422058">
        <w:rPr>
          <w:color w:val="FF0000"/>
        </w:rPr>
        <w:t>to_categorical</w:t>
      </w:r>
      <w:proofErr w:type="spellEnd"/>
    </w:p>
    <w:p w14:paraId="4F8F1E39" w14:textId="026627FC" w:rsidR="001719B3" w:rsidRPr="001719B3" w:rsidRDefault="001719B3" w:rsidP="001719B3">
      <w:pPr>
        <w:rPr>
          <w:color w:val="FF0000"/>
          <w:sz w:val="24"/>
        </w:rPr>
      </w:pPr>
      <w:proofErr w:type="gramStart"/>
      <w:r w:rsidRPr="001719B3">
        <w:rPr>
          <w:color w:val="FF0000"/>
          <w:sz w:val="24"/>
        </w:rPr>
        <w:t>tf.disable</w:t>
      </w:r>
      <w:proofErr w:type="gramEnd"/>
      <w:r w:rsidRPr="001719B3">
        <w:rPr>
          <w:color w:val="FF0000"/>
          <w:sz w:val="24"/>
        </w:rPr>
        <w:t>_v2_behavior()</w:t>
      </w:r>
    </w:p>
    <w:sectPr w:rsidR="001719B3" w:rsidRPr="001719B3" w:rsidSect="00822436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B69EAA" w14:textId="77777777" w:rsidR="004B15E2" w:rsidRDefault="004B15E2" w:rsidP="00C34917">
      <w:r>
        <w:separator/>
      </w:r>
    </w:p>
  </w:endnote>
  <w:endnote w:type="continuationSeparator" w:id="0">
    <w:p w14:paraId="295B125F" w14:textId="77777777" w:rsidR="004B15E2" w:rsidRDefault="004B15E2" w:rsidP="00C349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9F6AD9" w14:textId="77777777" w:rsidR="001339B0" w:rsidRDefault="001339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C97FCD" w14:textId="77777777" w:rsidR="001339B0" w:rsidRDefault="001339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F7A12" w14:textId="77777777" w:rsidR="001339B0" w:rsidRDefault="001339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65DAA9" w14:textId="77777777" w:rsidR="004B15E2" w:rsidRDefault="004B15E2" w:rsidP="00C34917">
      <w:r>
        <w:separator/>
      </w:r>
    </w:p>
  </w:footnote>
  <w:footnote w:type="continuationSeparator" w:id="0">
    <w:p w14:paraId="55EE0E12" w14:textId="77777777" w:rsidR="004B15E2" w:rsidRDefault="004B15E2" w:rsidP="00C349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A4FB69" w14:textId="77777777" w:rsidR="001339B0" w:rsidRDefault="001339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B94585" w14:textId="256AE37A" w:rsidR="00C34917" w:rsidRDefault="00C34917">
    <w:pPr>
      <w:pStyle w:val="Header"/>
    </w:pPr>
    <w:r>
      <w:rPr>
        <w:rFonts w:hint="eastAsia"/>
      </w:rPr>
      <w:t>V</w:t>
    </w:r>
    <w:r>
      <w:t xml:space="preserve">er </w:t>
    </w:r>
    <w:r w:rsidR="00FE260D">
      <w:t>2</w:t>
    </w:r>
    <w:r w:rsidR="00801CE9">
      <w:t>.</w:t>
    </w:r>
    <w:r w:rsidR="009C4401"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706EA0" w14:textId="77777777" w:rsidR="001339B0" w:rsidRDefault="001339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97C8F"/>
    <w:multiLevelType w:val="hybridMultilevel"/>
    <w:tmpl w:val="08365254"/>
    <w:lvl w:ilvl="0" w:tplc="8B84A930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2E982DCE"/>
    <w:multiLevelType w:val="hybridMultilevel"/>
    <w:tmpl w:val="C9FC4064"/>
    <w:lvl w:ilvl="0" w:tplc="42869984">
      <w:numFmt w:val="bullet"/>
      <w:lvlText w:val="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50C2C00"/>
    <w:multiLevelType w:val="hybridMultilevel"/>
    <w:tmpl w:val="6EA07456"/>
    <w:lvl w:ilvl="0" w:tplc="03DE934C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45C4459E"/>
    <w:multiLevelType w:val="hybridMultilevel"/>
    <w:tmpl w:val="DA741ECE"/>
    <w:lvl w:ilvl="0" w:tplc="E292C1B6">
      <w:start w:val="1"/>
      <w:numFmt w:val="upp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401906872">
    <w:abstractNumId w:val="3"/>
  </w:num>
  <w:num w:numId="2" w16cid:durableId="744644923">
    <w:abstractNumId w:val="1"/>
  </w:num>
  <w:num w:numId="3" w16cid:durableId="1721437787">
    <w:abstractNumId w:val="2"/>
  </w:num>
  <w:num w:numId="4" w16cid:durableId="338894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1MrYwsDA1M7Q0MDVX0lEKTi0uzszPAykwNK8FANYZUjMtAAAA"/>
  </w:docVars>
  <w:rsids>
    <w:rsidRoot w:val="000361B0"/>
    <w:rsid w:val="0002408A"/>
    <w:rsid w:val="000361B0"/>
    <w:rsid w:val="00054EEF"/>
    <w:rsid w:val="000E3AB7"/>
    <w:rsid w:val="001007F8"/>
    <w:rsid w:val="00112C18"/>
    <w:rsid w:val="00115849"/>
    <w:rsid w:val="001339B0"/>
    <w:rsid w:val="00143A69"/>
    <w:rsid w:val="001719B3"/>
    <w:rsid w:val="0018234C"/>
    <w:rsid w:val="00184FB0"/>
    <w:rsid w:val="00214072"/>
    <w:rsid w:val="002424FF"/>
    <w:rsid w:val="00291077"/>
    <w:rsid w:val="002A38C9"/>
    <w:rsid w:val="002E7C05"/>
    <w:rsid w:val="002F14D1"/>
    <w:rsid w:val="00307E4F"/>
    <w:rsid w:val="003946B4"/>
    <w:rsid w:val="003E4922"/>
    <w:rsid w:val="003E51AB"/>
    <w:rsid w:val="004176B9"/>
    <w:rsid w:val="00422058"/>
    <w:rsid w:val="004A3AA9"/>
    <w:rsid w:val="004A410A"/>
    <w:rsid w:val="004B15E2"/>
    <w:rsid w:val="004E43A4"/>
    <w:rsid w:val="00570ED0"/>
    <w:rsid w:val="0058298B"/>
    <w:rsid w:val="005F1997"/>
    <w:rsid w:val="00631713"/>
    <w:rsid w:val="00635271"/>
    <w:rsid w:val="00637A49"/>
    <w:rsid w:val="00655987"/>
    <w:rsid w:val="00683803"/>
    <w:rsid w:val="00690EAF"/>
    <w:rsid w:val="006B5797"/>
    <w:rsid w:val="006F0CCD"/>
    <w:rsid w:val="006F2D15"/>
    <w:rsid w:val="0070776D"/>
    <w:rsid w:val="00740795"/>
    <w:rsid w:val="00766BA7"/>
    <w:rsid w:val="0077694C"/>
    <w:rsid w:val="007B2292"/>
    <w:rsid w:val="007D710D"/>
    <w:rsid w:val="007F1F08"/>
    <w:rsid w:val="00801CE9"/>
    <w:rsid w:val="0081450B"/>
    <w:rsid w:val="00822436"/>
    <w:rsid w:val="008417AB"/>
    <w:rsid w:val="008644DE"/>
    <w:rsid w:val="008E1EBF"/>
    <w:rsid w:val="008E3A9D"/>
    <w:rsid w:val="008E6241"/>
    <w:rsid w:val="008F3FCD"/>
    <w:rsid w:val="00922EB8"/>
    <w:rsid w:val="00930FCD"/>
    <w:rsid w:val="0094049D"/>
    <w:rsid w:val="00951043"/>
    <w:rsid w:val="009B7801"/>
    <w:rsid w:val="009C4401"/>
    <w:rsid w:val="009F3E59"/>
    <w:rsid w:val="00A115B8"/>
    <w:rsid w:val="00A14E78"/>
    <w:rsid w:val="00A20EEC"/>
    <w:rsid w:val="00A22C78"/>
    <w:rsid w:val="00A628C8"/>
    <w:rsid w:val="00A62F4B"/>
    <w:rsid w:val="00A75691"/>
    <w:rsid w:val="00A94711"/>
    <w:rsid w:val="00AB15C5"/>
    <w:rsid w:val="00AD18C7"/>
    <w:rsid w:val="00B1583C"/>
    <w:rsid w:val="00B35CB9"/>
    <w:rsid w:val="00BF3AF9"/>
    <w:rsid w:val="00C12B2B"/>
    <w:rsid w:val="00C21FD0"/>
    <w:rsid w:val="00C34917"/>
    <w:rsid w:val="00C446B2"/>
    <w:rsid w:val="00C70C73"/>
    <w:rsid w:val="00C84871"/>
    <w:rsid w:val="00CE0276"/>
    <w:rsid w:val="00CF3D22"/>
    <w:rsid w:val="00D103D1"/>
    <w:rsid w:val="00D24B92"/>
    <w:rsid w:val="00D2566E"/>
    <w:rsid w:val="00D66C3E"/>
    <w:rsid w:val="00DA6113"/>
    <w:rsid w:val="00E070B7"/>
    <w:rsid w:val="00E37408"/>
    <w:rsid w:val="00E4740E"/>
    <w:rsid w:val="00E475DF"/>
    <w:rsid w:val="00E55679"/>
    <w:rsid w:val="00EA4B74"/>
    <w:rsid w:val="00EA5684"/>
    <w:rsid w:val="00EC301C"/>
    <w:rsid w:val="00ED2F26"/>
    <w:rsid w:val="00EE1ECE"/>
    <w:rsid w:val="00EF7109"/>
    <w:rsid w:val="00EF7CD3"/>
    <w:rsid w:val="00F10677"/>
    <w:rsid w:val="00F750F9"/>
    <w:rsid w:val="00F76E40"/>
    <w:rsid w:val="00F7745D"/>
    <w:rsid w:val="00F932C8"/>
    <w:rsid w:val="00FB790F"/>
    <w:rsid w:val="00FC4CFE"/>
    <w:rsid w:val="00FD37BC"/>
    <w:rsid w:val="00FE260D"/>
    <w:rsid w:val="00FE7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C8E258"/>
  <w15:chartTrackingRefBased/>
  <w15:docId w15:val="{03028771-3410-46C5-ACF1-9FE9090D4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803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2E7C0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49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3491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349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3491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anaconda.com/download/" TargetMode="External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mailto:hoson@live.hk" TargetMode="External"/><Relationship Id="rId14" Type="http://schemas.openxmlformats.org/officeDocument/2006/relationships/hyperlink" Target="https://anaconda.org/conda-forge/tensorflow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287</Words>
  <Characters>1697</Characters>
  <Application>Microsoft Office Word</Application>
  <DocSecurity>0</DocSecurity>
  <Lines>62</Lines>
  <Paragraphs>37</Paragraphs>
  <ScaleCrop>false</ScaleCrop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 Hoson</dc:creator>
  <cp:keywords/>
  <dc:description/>
  <cp:lastModifiedBy>Lam Hoson</cp:lastModifiedBy>
  <cp:revision>103</cp:revision>
  <dcterms:created xsi:type="dcterms:W3CDTF">2019-09-19T11:55:00Z</dcterms:created>
  <dcterms:modified xsi:type="dcterms:W3CDTF">2024-09-01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c7ba1eaf2f7ea90adb92d148fa517b27bc997f4ba83312eaa531857c1a57d2</vt:lpwstr>
  </property>
</Properties>
</file>